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090D" w:rsidRPr="00CC7A8D" w:rsidRDefault="0003090D" w:rsidP="0003090D">
      <w:pPr>
        <w:widowControl w:val="0"/>
        <w:autoSpaceDE w:val="0"/>
        <w:autoSpaceDN w:val="0"/>
        <w:adjustRightInd w:val="0"/>
        <w:jc w:val="center"/>
        <w:rPr>
          <w:rFonts w:ascii="Calibri" w:hAnsi="Calibri" w:cs="Calibri"/>
          <w:b/>
          <w:bCs/>
          <w:sz w:val="28"/>
          <w:szCs w:val="28"/>
          <w:u w:val="single"/>
        </w:rPr>
      </w:pPr>
      <w:r w:rsidRPr="00CC7A8D">
        <w:rPr>
          <w:rFonts w:ascii="Calibri" w:hAnsi="Calibri" w:cs="Calibri"/>
          <w:b/>
          <w:bCs/>
          <w:sz w:val="28"/>
          <w:szCs w:val="28"/>
          <w:u w:val="single"/>
        </w:rPr>
        <w:t>IN THE HIGH COURT OF SOUTH AFRICA</w:t>
      </w:r>
    </w:p>
    <w:p w:rsidR="0003090D" w:rsidRPr="00CC7A8D" w:rsidRDefault="0003090D" w:rsidP="0003090D">
      <w:pPr>
        <w:widowControl w:val="0"/>
        <w:autoSpaceDE w:val="0"/>
        <w:autoSpaceDN w:val="0"/>
        <w:adjustRightInd w:val="0"/>
        <w:jc w:val="center"/>
        <w:rPr>
          <w:rFonts w:ascii="Calibri" w:hAnsi="Calibri" w:cs="Calibri"/>
          <w:b/>
          <w:bCs/>
          <w:sz w:val="28"/>
          <w:szCs w:val="28"/>
          <w:u w:val="single"/>
        </w:rPr>
      </w:pPr>
      <w:r w:rsidRPr="00CC7A8D">
        <w:rPr>
          <w:rFonts w:ascii="Calibri" w:hAnsi="Calibri" w:cs="Calibri"/>
          <w:b/>
          <w:bCs/>
          <w:sz w:val="28"/>
          <w:szCs w:val="28"/>
          <w:u w:val="single"/>
        </w:rPr>
        <w:t>(GAUTENG DIVISION PRETORIA)</w:t>
      </w:r>
    </w:p>
    <w:p w:rsidR="0003090D" w:rsidRPr="00CC7A8D" w:rsidRDefault="0003090D" w:rsidP="0003090D">
      <w:pPr>
        <w:widowControl w:val="0"/>
        <w:autoSpaceDE w:val="0"/>
        <w:autoSpaceDN w:val="0"/>
        <w:adjustRightInd w:val="0"/>
        <w:jc w:val="center"/>
        <w:rPr>
          <w:rFonts w:ascii="Calibri" w:hAnsi="Calibri" w:cs="Calibri"/>
          <w:b/>
          <w:bCs/>
          <w:sz w:val="28"/>
          <w:szCs w:val="28"/>
          <w:u w:val="single"/>
        </w:rPr>
      </w:pPr>
      <w:r w:rsidRPr="00CC7A8D">
        <w:rPr>
          <w:rFonts w:ascii="Calibri" w:hAnsi="Calibri" w:cs="Calibri"/>
          <w:b/>
          <w:bCs/>
          <w:sz w:val="28"/>
          <w:szCs w:val="28"/>
          <w:u w:val="single"/>
        </w:rPr>
        <w:t>(UNOPPOSED MATTERS UPLOADED ON CASELINES)</w:t>
      </w:r>
    </w:p>
    <w:p w:rsidR="00CC7A8D" w:rsidRPr="00CC7A8D" w:rsidRDefault="00CC7A8D" w:rsidP="00CC7A8D">
      <w:pPr>
        <w:widowControl w:val="0"/>
        <w:autoSpaceDE w:val="0"/>
        <w:autoSpaceDN w:val="0"/>
        <w:adjustRightInd w:val="0"/>
        <w:jc w:val="center"/>
        <w:rPr>
          <w:rFonts w:ascii="Calibri" w:hAnsi="Calibri" w:cs="Calibri"/>
          <w:b/>
          <w:bCs/>
          <w:sz w:val="28"/>
          <w:szCs w:val="28"/>
          <w:u w:val="single"/>
        </w:rPr>
      </w:pPr>
      <w:r w:rsidRPr="00CC7A8D">
        <w:rPr>
          <w:rFonts w:ascii="Calibri" w:hAnsi="Calibri" w:cs="Calibri"/>
          <w:b/>
          <w:bCs/>
          <w:sz w:val="28"/>
          <w:szCs w:val="28"/>
          <w:u w:val="single"/>
        </w:rPr>
        <w:t>BEFORE THE HONOURABLE MADAM JUSTICE N. JANSE VAN NIEUWENHUIZEN</w:t>
      </w:r>
    </w:p>
    <w:p w:rsidR="0003090D" w:rsidRPr="00CC7A8D" w:rsidRDefault="00CC7A8D" w:rsidP="0003090D">
      <w:pPr>
        <w:widowControl w:val="0"/>
        <w:autoSpaceDE w:val="0"/>
        <w:autoSpaceDN w:val="0"/>
        <w:adjustRightInd w:val="0"/>
        <w:rPr>
          <w:rFonts w:ascii="Calibri" w:hAnsi="Calibri" w:cs="Calibri"/>
          <w:b/>
          <w:bCs/>
          <w:sz w:val="28"/>
          <w:szCs w:val="28"/>
          <w:u w:val="single"/>
        </w:rPr>
      </w:pPr>
      <w:r>
        <w:rPr>
          <w:rFonts w:ascii="Calibri" w:hAnsi="Calibri" w:cs="Calibri"/>
          <w:b/>
          <w:bCs/>
          <w:sz w:val="28"/>
          <w:szCs w:val="28"/>
          <w:u w:val="single"/>
        </w:rPr>
        <w:t xml:space="preserve">TUESDAY THE </w:t>
      </w:r>
      <w:r w:rsidR="0003090D" w:rsidRPr="00CC7A8D">
        <w:rPr>
          <w:rFonts w:ascii="Calibri" w:hAnsi="Calibri" w:cs="Calibri"/>
          <w:b/>
          <w:bCs/>
          <w:sz w:val="28"/>
          <w:szCs w:val="28"/>
          <w:u w:val="single"/>
        </w:rPr>
        <w:t>13</w:t>
      </w:r>
      <w:r w:rsidRPr="00CC7A8D">
        <w:rPr>
          <w:rFonts w:ascii="Calibri" w:hAnsi="Calibri" w:cs="Calibri"/>
          <w:b/>
          <w:bCs/>
          <w:sz w:val="28"/>
          <w:szCs w:val="28"/>
          <w:u w:val="single"/>
          <w:vertAlign w:val="superscript"/>
        </w:rPr>
        <w:t>TH</w:t>
      </w:r>
      <w:r>
        <w:rPr>
          <w:rFonts w:ascii="Calibri" w:hAnsi="Calibri" w:cs="Calibri"/>
          <w:b/>
          <w:bCs/>
          <w:sz w:val="28"/>
          <w:szCs w:val="28"/>
          <w:u w:val="single"/>
        </w:rPr>
        <w:t xml:space="preserve"> OF</w:t>
      </w:r>
      <w:r w:rsidR="0003090D" w:rsidRPr="00CC7A8D">
        <w:rPr>
          <w:rFonts w:ascii="Calibri" w:hAnsi="Calibri" w:cs="Calibri"/>
          <w:b/>
          <w:bCs/>
          <w:sz w:val="28"/>
          <w:szCs w:val="28"/>
          <w:u w:val="single"/>
        </w:rPr>
        <w:t xml:space="preserve"> APRIL 2021</w:t>
      </w:r>
    </w:p>
    <w:p w:rsidR="0003090D" w:rsidRDefault="0003090D" w:rsidP="0003090D">
      <w:pPr>
        <w:widowControl w:val="0"/>
        <w:autoSpaceDE w:val="0"/>
        <w:autoSpaceDN w:val="0"/>
        <w:adjustRightInd w:val="0"/>
        <w:rPr>
          <w:rFonts w:ascii="Calibri" w:hAnsi="Calibri" w:cs="Calibri"/>
          <w:lang w:val="en"/>
        </w:rPr>
      </w:pPr>
    </w:p>
    <w:p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STD BANK 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D B VERTUIN+1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40296/19</w:t>
      </w:r>
    </w:p>
    <w:p w:rsidR="0003090D" w:rsidRDefault="0003090D" w:rsidP="0003090D">
      <w:pPr>
        <w:widowControl w:val="0"/>
        <w:autoSpaceDE w:val="0"/>
        <w:autoSpaceDN w:val="0"/>
        <w:adjustRightInd w:val="0"/>
        <w:rPr>
          <w:rFonts w:ascii="Calibri" w:hAnsi="Calibri" w:cs="Calibri"/>
          <w:lang w:val="en"/>
        </w:rPr>
      </w:pPr>
    </w:p>
    <w:p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TD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 xml:space="preserve"> N E SHABISA+1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 w:rsidR="00CC7A8D"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>85563/19</w:t>
      </w:r>
    </w:p>
    <w:p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NB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A T MATSIPANE+1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48475/19</w:t>
      </w:r>
    </w:p>
    <w:p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TD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M P MOGANO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9913/17</w:t>
      </w:r>
    </w:p>
    <w:p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NB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G G KHUMALO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28409/18</w:t>
      </w:r>
    </w:p>
    <w:p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TD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H T MATSHAZI+1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16080/20</w:t>
      </w:r>
    </w:p>
    <w:p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TD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S FARROOQ+1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3912/20</w:t>
      </w:r>
    </w:p>
    <w:p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NB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 T C MULAUDZI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50264/20</w:t>
      </w:r>
    </w:p>
    <w:p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TD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N L CHAUKE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92002/16</w:t>
      </w:r>
    </w:p>
    <w:p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ABSA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D FATMAN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907/20</w:t>
      </w:r>
    </w:p>
    <w:p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NB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S J RAMALOKO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51667/20</w:t>
      </w:r>
    </w:p>
    <w:p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lastRenderedPageBreak/>
        <w:t>STD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E K WAKU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39832/19</w:t>
      </w:r>
    </w:p>
    <w:p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NB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E T MORE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37091/20</w:t>
      </w:r>
    </w:p>
    <w:p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TD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C BASILIO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53879/20</w:t>
      </w:r>
    </w:p>
    <w:p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TD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C V WEARING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72162/19</w:t>
      </w:r>
    </w:p>
    <w:p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NB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A B RAVHURA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37092/20</w:t>
      </w:r>
    </w:p>
    <w:p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TD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S G GOVENDER+1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20523/20</w:t>
      </w:r>
    </w:p>
    <w:p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TD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L NKUNA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43710/20</w:t>
      </w:r>
    </w:p>
    <w:p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A G BREYTENBACH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H S BREYTENBACH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5945/20</w:t>
      </w:r>
    </w:p>
    <w:p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NB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S E VAN DEVENTER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5952/20</w:t>
      </w:r>
    </w:p>
    <w:p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ABSA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J DEALE+1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61833/20</w:t>
      </w:r>
    </w:p>
    <w:p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DISCOVERY LIFE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F P STAPELBERG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89357/14</w:t>
      </w:r>
    </w:p>
    <w:p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HERIFF H/C JHB WEST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M S Y CHIBOO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77145/19</w:t>
      </w:r>
    </w:p>
    <w:p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AFRISAKE NPC+1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ESKOM HOLDINGS+6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46778/18</w:t>
      </w:r>
    </w:p>
    <w:p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NB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S T KHULE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49053/20</w:t>
      </w:r>
    </w:p>
    <w:p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lastRenderedPageBreak/>
        <w:t>NED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P L KUHLMANN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23722/19</w:t>
      </w:r>
    </w:p>
    <w:p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NB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L O MABASO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921/20</w:t>
      </w:r>
    </w:p>
    <w:p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NB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K J MELODI+1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15541/18</w:t>
      </w:r>
    </w:p>
    <w:p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L H NOCK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N PISTORIUS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53839/20</w:t>
      </w:r>
    </w:p>
    <w:p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EX PARTE: S VAN ELLEWEE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5892/21</w:t>
      </w:r>
    </w:p>
    <w:p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AKELIGA NPC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ESKOM HOLDINGS LTD+6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81283/18</w:t>
      </w:r>
    </w:p>
    <w:p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P J BOTES+1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W J BOTES+1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47100/20</w:t>
      </w:r>
    </w:p>
    <w:p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K O RABOTHATA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MINISTER OF POLICE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56775/19</w:t>
      </w:r>
    </w:p>
    <w:p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ABSA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G J BOUWER+6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50335/19</w:t>
      </w:r>
    </w:p>
    <w:p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M Y BARUGA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DG HOME AFFAIRS+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39157/20</w:t>
      </w:r>
    </w:p>
    <w:p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ABSA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REDINARE CONSTRUCTION+2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72077/18</w:t>
      </w:r>
    </w:p>
    <w:p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VW FINANCIAL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D R E MOOSA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86782/19</w:t>
      </w:r>
    </w:p>
    <w:p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TD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E M ZULU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4441/20</w:t>
      </w:r>
    </w:p>
    <w:p w:rsidR="0003090D" w:rsidRDefault="0003090D" w:rsidP="0003090D">
      <w:pPr>
        <w:pStyle w:val="ListParagraph"/>
        <w:rPr>
          <w:rFonts w:ascii="Calibri" w:hAnsi="Calibri" w:cs="Calibri"/>
          <w:lang w:val="en"/>
        </w:rPr>
      </w:pPr>
    </w:p>
    <w:p w:rsidR="0003090D" w:rsidRDefault="0003090D" w:rsidP="0003090D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NB BANK LTD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VS</w:t>
      </w:r>
      <w:r>
        <w:rPr>
          <w:rFonts w:ascii="Calibri" w:hAnsi="Calibri" w:cs="Calibri"/>
          <w:lang w:val="en"/>
        </w:rPr>
        <w:tab/>
        <w:t>T JILANI</w:t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</w:r>
      <w:r>
        <w:rPr>
          <w:rFonts w:ascii="Calibri" w:hAnsi="Calibri" w:cs="Calibri"/>
          <w:lang w:val="en"/>
        </w:rPr>
        <w:tab/>
        <w:t>53877/17</w:t>
      </w:r>
      <w:bookmarkStart w:id="0" w:name="_GoBack"/>
      <w:bookmarkEnd w:id="0"/>
    </w:p>
    <w:sectPr w:rsidR="0003090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2C63B2"/>
    <w:multiLevelType w:val="hybridMultilevel"/>
    <w:tmpl w:val="7F3214BC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zMzNza2NDMxMDdS0lEKTi0uzszPAykwrAUAyH1ZsiwAAAA="/>
  </w:docVars>
  <w:rsids>
    <w:rsidRoot w:val="0003090D"/>
    <w:rsid w:val="00001A31"/>
    <w:rsid w:val="0003090D"/>
    <w:rsid w:val="00A926B7"/>
    <w:rsid w:val="00CC7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3090D"/>
    <w:rPr>
      <w:rFonts w:eastAsiaTheme="minorEastAsia" w:cs="Times New Roman"/>
      <w:lang w:eastAsia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090D"/>
    <w:pPr>
      <w:ind w:left="7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3090D"/>
    <w:rPr>
      <w:rFonts w:eastAsiaTheme="minorEastAsia" w:cs="Times New Roman"/>
      <w:lang w:eastAsia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090D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83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ileen</dc:creator>
  <cp:lastModifiedBy>Eileen</cp:lastModifiedBy>
  <cp:revision>2</cp:revision>
  <dcterms:created xsi:type="dcterms:W3CDTF">2021-04-07T12:15:00Z</dcterms:created>
  <dcterms:modified xsi:type="dcterms:W3CDTF">2021-04-07T12:15:00Z</dcterms:modified>
</cp:coreProperties>
</file>